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65CF7458">
                <wp:simplePos x="0" y="0"/>
                <wp:positionH relativeFrom="column">
                  <wp:posOffset>3790950</wp:posOffset>
                </wp:positionH>
                <wp:positionV relativeFrom="paragraph">
                  <wp:posOffset>-63500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EDC78C6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0</w:t>
                            </w:r>
                            <w:r w:rsidR="00B855B5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-50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">
                <v:textbox>
                  <w:txbxContent>
                    <w:p w14:paraId="44FCA3D1" w14:textId="6EDC78C6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0</w:t>
                      </w:r>
                      <w:r w:rsidR="00B855B5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51FF7789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26C3CC18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</w:t>
                              </w:r>
                              <w:r w:rsidR="00F34C1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-</w:t>
                              </w:r>
                              <w:r w:rsidR="00122D3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51FF7789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26C3CC18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</w:t>
                        </w:r>
                        <w:r w:rsidR="00F34C1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-</w:t>
                        </w:r>
                        <w:r w:rsidR="00122D37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DD7CB87">
              <v:rect id="Rectangle 3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spid="_x0000_s1031" filled="f" stroked="f" w14:anchorId="0E3109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>
                <v:textbox inset="0,0,0,0">
                  <w:txbxContent>
                    <w:p w:rsidRPr="000A0A34" w:rsidR="001E1211" w:rsidP="001E1211" w:rsidRDefault="00627BD3" w14:paraId="25267985" w14:textId="6608BCFA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:rsidRPr="000A0A34" w:rsidR="00987866" w:rsidP="001E1211" w:rsidRDefault="00987866" w14:paraId="672A6659" w14:textId="72C909BD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Pr="000A0A34" w:rsidR="00987866" w:rsidP="001E1211" w:rsidRDefault="00987866" w14:paraId="3D354F36" w14:textId="67B9893C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67A64C8">
              <v:rect id="Rectangle 4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spid="_x0000_s1032" filled="f" stroked="f" w14:anchorId="594006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>
                <v:textbox inset="0,0,0,0">
                  <w:txbxContent>
                    <w:p w:rsidRPr="000A0A34" w:rsidR="00987866" w:rsidP="00987866" w:rsidRDefault="008C7F99" w14:paraId="377147C2" w14:textId="2A467B95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</w:t>
                      </w:r>
                      <w:proofErr w:type="spellEnd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Pr="000A0A34" w:rsidR="00987866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:rsidRPr="000A0A34" w:rsidR="00987866" w:rsidP="00987866" w:rsidRDefault="00987866" w14:paraId="0A37501D" w14:textId="77777777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Pr="000A0A34" w:rsidR="00987866" w:rsidP="00987866" w:rsidRDefault="008C7F99" w14:paraId="0A7DBAAD" w14:textId="3CA91363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:rsidRPr="000A0A34" w:rsidR="00987866" w:rsidP="00987866" w:rsidRDefault="00987866" w14:paraId="5DAB6C7B" w14:textId="77777777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474A9FD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122D37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474A9FD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122D37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0D7CB8D4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122D37">
        <w:rPr>
          <w:rFonts w:ascii="Times New Roman" w:eastAsia="Times New Roman" w:hAnsi="Times New Roman"/>
          <w:bCs/>
          <w:color w:val="auto"/>
          <w:sz w:val="24"/>
        </w:rPr>
        <w:t>Tematik</w:t>
      </w:r>
      <w:r w:rsidR="00463E64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>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</w:t>
      </w:r>
      <w:r w:rsidR="00122D37">
        <w:rPr>
          <w:rFonts w:ascii="Times New Roman" w:eastAsia="Times New Roman" w:hAnsi="Times New Roman"/>
          <w:bCs/>
          <w:color w:val="auto"/>
          <w:sz w:val="24"/>
        </w:rPr>
        <w:t>2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4FB810DE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 laporan kegiatan selama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okasi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25CCC9AF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B855B5">
        <w:rPr>
          <w:rFonts w:ascii="Times New Roman" w:eastAsia="Times New Roman" w:hAnsi="Times New Roman"/>
          <w:color w:val="auto"/>
          <w:sz w:val="24"/>
        </w:rPr>
        <w:t>2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77777777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>Koordinator Pengelola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C677FD8" w:rsidR="00302AAE" w:rsidRPr="00847720" w:rsidRDefault="15C36DC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2C50C0A2" w:rsidRPr="74810FC6">
        <w:rPr>
          <w:rFonts w:ascii="Times New Roman" w:eastAsia="Times New Roman" w:hAnsi="Times New Roman"/>
          <w:color w:val="auto"/>
          <w:sz w:val="24"/>
          <w:szCs w:val="24"/>
        </w:rPr>
        <w:t>.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, Ph.D </w:t>
      </w:r>
      <w:r w:rsidR="00302AAE">
        <w:tab/>
      </w:r>
      <w:r w:rsidR="00302AAE">
        <w:tab/>
      </w:r>
      <w:r w:rsidR="00302AAE">
        <w:tab/>
      </w:r>
      <w:r w:rsidR="7FFF3E4A" w:rsidRPr="74810FC6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847720" w:rsidRDefault="00302AA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1C11DD11" w:rsidRPr="74810FC6">
        <w:rPr>
          <w:rFonts w:ascii="Times New Roman" w:eastAsia="Times New Roman" w:hAnsi="Times New Roman"/>
          <w:color w:val="auto"/>
          <w:sz w:val="24"/>
          <w:szCs w:val="24"/>
        </w:rPr>
        <w:t>. 198107132005011001</w:t>
      </w:r>
      <w:r>
        <w:tab/>
      </w:r>
      <w:r>
        <w:tab/>
      </w:r>
      <w:r>
        <w:tab/>
      </w:r>
      <w:r>
        <w:tab/>
      </w: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470DBA0D" w:rsidRPr="74810FC6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0470202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0470203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0470204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16862EA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122D37">
        <w:rPr>
          <w:rFonts w:ascii="Times New Roman" w:eastAsia="Times New Roman" w:hAnsi="Times New Roman"/>
          <w:bCs/>
          <w:color w:val="auto"/>
          <w:sz w:val="24"/>
        </w:rPr>
        <w:t>TEMATIK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0470205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0470206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7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8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626E0">
      <w:pPr>
        <w:pStyle w:val="Heading1"/>
        <w:ind w:left="426"/>
        <w:jc w:val="right"/>
      </w:pPr>
      <w:bookmarkStart w:id="15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4626E0">
          <w:pgSz w:w="16841" w:h="11900" w:orient="landscape" w:code="9"/>
          <w:pgMar w:top="1418" w:right="823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3C88D0BF" w:rsidR="0089260F" w:rsidRDefault="0089260F" w:rsidP="008723B3">
      <w:pPr>
        <w:pStyle w:val="Heading1"/>
      </w:pPr>
      <w:bookmarkStart w:id="16" w:name="_Toc80470211"/>
      <w:r>
        <w:lastRenderedPageBreak/>
        <w:t>DAFTAR PUSTAKA</w:t>
      </w:r>
      <w:bookmarkEnd w:id="16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7" w:name="_Toc80470212"/>
      <w:r>
        <w:lastRenderedPageBreak/>
        <w:t xml:space="preserve">LAMPIRAN 1. </w:t>
      </w:r>
      <w:r w:rsidR="007617CC" w:rsidRPr="0060418B">
        <w:t>PETA LOKASI</w:t>
      </w:r>
      <w:bookmarkEnd w:id="17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8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8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19" w:name="page11"/>
      <w:bookmarkEnd w:id="19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218"/>
        <w:gridCol w:w="4719"/>
      </w:tblGrid>
      <w:tr w:rsidR="004A23B3" w:rsidRPr="007502F1" w14:paraId="4B9F9C98" w14:textId="2B5540D2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0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0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1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1"/>
      <w:r>
        <w:t xml:space="preserve"> </w:t>
      </w:r>
    </w:p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BA52C" w14:textId="77777777" w:rsidR="003739B8" w:rsidRDefault="003739B8" w:rsidP="00987866">
      <w:pPr>
        <w:spacing w:after="0" w:line="240" w:lineRule="auto"/>
      </w:pPr>
      <w:r>
        <w:separator/>
      </w:r>
    </w:p>
  </w:endnote>
  <w:endnote w:type="continuationSeparator" w:id="0">
    <w:p w14:paraId="58BA01FD" w14:textId="77777777" w:rsidR="003739B8" w:rsidRDefault="003739B8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BF79B" w14:textId="77777777" w:rsidR="003739B8" w:rsidRDefault="003739B8" w:rsidP="00987866">
      <w:pPr>
        <w:spacing w:after="0" w:line="240" w:lineRule="auto"/>
      </w:pPr>
      <w:r>
        <w:separator/>
      </w:r>
    </w:p>
  </w:footnote>
  <w:footnote w:type="continuationSeparator" w:id="0">
    <w:p w14:paraId="101512FE" w14:textId="77777777" w:rsidR="003739B8" w:rsidRDefault="003739B8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271232663">
    <w:abstractNumId w:val="9"/>
  </w:num>
  <w:num w:numId="2" w16cid:durableId="1466194620">
    <w:abstractNumId w:val="12"/>
  </w:num>
  <w:num w:numId="3" w16cid:durableId="118765394">
    <w:abstractNumId w:val="10"/>
  </w:num>
  <w:num w:numId="4" w16cid:durableId="458107579">
    <w:abstractNumId w:val="14"/>
  </w:num>
  <w:num w:numId="5" w16cid:durableId="426659977">
    <w:abstractNumId w:val="2"/>
  </w:num>
  <w:num w:numId="6" w16cid:durableId="1317419189">
    <w:abstractNumId w:val="5"/>
  </w:num>
  <w:num w:numId="7" w16cid:durableId="1699430425">
    <w:abstractNumId w:val="0"/>
  </w:num>
  <w:num w:numId="8" w16cid:durableId="2138985070">
    <w:abstractNumId w:val="3"/>
  </w:num>
  <w:num w:numId="9" w16cid:durableId="143474400">
    <w:abstractNumId w:val="6"/>
  </w:num>
  <w:num w:numId="10" w16cid:durableId="1710296687">
    <w:abstractNumId w:val="7"/>
  </w:num>
  <w:num w:numId="11" w16cid:durableId="1787656715">
    <w:abstractNumId w:val="13"/>
  </w:num>
  <w:num w:numId="12" w16cid:durableId="663776358">
    <w:abstractNumId w:val="1"/>
  </w:num>
  <w:num w:numId="13" w16cid:durableId="1036664687">
    <w:abstractNumId w:val="4"/>
  </w:num>
  <w:num w:numId="14" w16cid:durableId="1535772875">
    <w:abstractNumId w:val="8"/>
  </w:num>
  <w:num w:numId="15" w16cid:durableId="1253658059">
    <w:abstractNumId w:val="11"/>
  </w:num>
  <w:num w:numId="16" w16cid:durableId="207488656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22D37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F712F"/>
    <w:rsid w:val="003026DE"/>
    <w:rsid w:val="00302AAE"/>
    <w:rsid w:val="00320E55"/>
    <w:rsid w:val="00353E50"/>
    <w:rsid w:val="003739B8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E2097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55B5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2145"/>
    <w:rsid w:val="00F0644A"/>
    <w:rsid w:val="00F2507B"/>
    <w:rsid w:val="00F34C12"/>
    <w:rsid w:val="00F35D44"/>
    <w:rsid w:val="00F43F45"/>
    <w:rsid w:val="00F54D71"/>
    <w:rsid w:val="00F55D6C"/>
    <w:rsid w:val="00F84847"/>
    <w:rsid w:val="00F94163"/>
    <w:rsid w:val="00F96323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5" ma:contentTypeDescription="Create a new document." ma:contentTypeScope="" ma:versionID="fc400e0561e8fbda3df337e5da86219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a70993eed98e001e77bd76367cb4b867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771603-41FA-4869-84D8-500A81F989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5</Pages>
  <Words>1021</Words>
  <Characters>5823</Characters>
  <Application>Microsoft Office Word</Application>
  <DocSecurity>0</DocSecurity>
  <Lines>48</Lines>
  <Paragraphs>13</Paragraphs>
  <ScaleCrop>false</ScaleCrop>
  <Company/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malikitsacid@staff.integra.its.ac.id</cp:lastModifiedBy>
  <cp:revision>4</cp:revision>
  <dcterms:created xsi:type="dcterms:W3CDTF">2022-06-14T03:57:00Z</dcterms:created>
  <dcterms:modified xsi:type="dcterms:W3CDTF">2022-08-16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